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D5C0E2" w14:textId="77777777" w:rsidR="006E3CA9" w:rsidRDefault="006E3CA9" w:rsidP="006E3CA9">
      <w:pPr>
        <w:jc w:val="center"/>
        <w:rPr>
          <w:rFonts w:ascii="Tahoma" w:hAnsi="Tahoma" w:cs="Tahoma"/>
          <w:b/>
        </w:rPr>
      </w:pPr>
      <w:r w:rsidRPr="004B4F4B">
        <w:rPr>
          <w:b/>
          <w:noProof/>
          <w:sz w:val="32"/>
          <w:szCs w:val="32"/>
        </w:rPr>
        <w:drawing>
          <wp:inline distT="0" distB="0" distL="0" distR="0" wp14:anchorId="5DE65151" wp14:editId="08AB859C">
            <wp:extent cx="2194560" cy="69826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lum contrast="40000"/>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194560" cy="698268"/>
                    </a:xfrm>
                    <a:prstGeom prst="rect">
                      <a:avLst/>
                    </a:prstGeom>
                    <a:noFill/>
                    <a:ln>
                      <a:noFill/>
                    </a:ln>
                  </pic:spPr>
                </pic:pic>
              </a:graphicData>
            </a:graphic>
          </wp:inline>
        </w:drawing>
      </w:r>
    </w:p>
    <w:p w14:paraId="0B6894C7" w14:textId="421721D4" w:rsidR="006E3CA9" w:rsidRPr="00B55A4E" w:rsidRDefault="003C6E6C" w:rsidP="006E3CA9">
      <w:pPr>
        <w:jc w:val="center"/>
        <w:rPr>
          <w:rFonts w:cs="Tahoma"/>
          <w:b/>
          <w:sz w:val="32"/>
          <w:szCs w:val="32"/>
        </w:rPr>
      </w:pPr>
      <w:r w:rsidRPr="003C6E6C">
        <w:rPr>
          <w:rFonts w:cs="Tahoma"/>
          <w:b/>
          <w:sz w:val="32"/>
          <w:szCs w:val="32"/>
          <w:u w:val="single"/>
        </w:rPr>
        <w:t>EXCELLENCE IN EDUCATION AWARD</w:t>
      </w:r>
      <w:r>
        <w:rPr>
          <w:rFonts w:cs="Tahoma"/>
          <w:b/>
          <w:sz w:val="32"/>
          <w:szCs w:val="32"/>
        </w:rPr>
        <w:t xml:space="preserve">                                                        </w:t>
      </w:r>
      <w:r w:rsidR="006E3CA9" w:rsidRPr="003C6E6C">
        <w:rPr>
          <w:rFonts w:cs="Tahoma"/>
          <w:b/>
          <w:sz w:val="28"/>
          <w:szCs w:val="28"/>
        </w:rPr>
        <w:t>Washington County Master Gardeners</w:t>
      </w:r>
    </w:p>
    <w:p w14:paraId="5063051F" w14:textId="77777777" w:rsidR="00C50EDF" w:rsidRPr="00932CEF" w:rsidRDefault="00C50EDF" w:rsidP="00D150CD">
      <w:pPr>
        <w:jc w:val="center"/>
        <w:outlineLvl w:val="0"/>
        <w:rPr>
          <w:sz w:val="16"/>
          <w:szCs w:val="16"/>
        </w:rPr>
      </w:pPr>
    </w:p>
    <w:p w14:paraId="0A10EAD2" w14:textId="1C0868F4" w:rsidR="00601E66" w:rsidRPr="003C6E6C" w:rsidRDefault="00601E66" w:rsidP="00601E66">
      <w:pPr>
        <w:jc w:val="center"/>
        <w:rPr>
          <w:b/>
          <w:sz w:val="22"/>
          <w:szCs w:val="22"/>
        </w:rPr>
      </w:pPr>
      <w:r w:rsidRPr="008F4858">
        <w:rPr>
          <w:b/>
          <w:bCs/>
          <w:sz w:val="28"/>
          <w:szCs w:val="28"/>
          <w:highlight w:val="yellow"/>
        </w:rPr>
        <w:t xml:space="preserve">Submission Deadline is </w:t>
      </w:r>
      <w:r w:rsidR="00D60437">
        <w:rPr>
          <w:b/>
          <w:bCs/>
          <w:sz w:val="28"/>
          <w:szCs w:val="28"/>
          <w:highlight w:val="yellow"/>
        </w:rPr>
        <w:t>Octob</w:t>
      </w:r>
      <w:r w:rsidRPr="008F4858">
        <w:rPr>
          <w:b/>
          <w:bCs/>
          <w:sz w:val="28"/>
          <w:szCs w:val="28"/>
          <w:highlight w:val="yellow"/>
        </w:rPr>
        <w:t>er 15</w:t>
      </w:r>
      <w:r w:rsidR="00793899" w:rsidRPr="003C6E6C">
        <w:rPr>
          <w:b/>
          <w:bCs/>
          <w:sz w:val="28"/>
          <w:szCs w:val="28"/>
        </w:rPr>
        <w:t xml:space="preserve">   </w:t>
      </w:r>
      <w:r w:rsidR="003C6E6C" w:rsidRPr="003C6E6C">
        <w:rPr>
          <w:b/>
          <w:bCs/>
          <w:sz w:val="28"/>
          <w:szCs w:val="28"/>
        </w:rPr>
        <w:t xml:space="preserve">                                          </w:t>
      </w:r>
      <w:r w:rsidR="00793899" w:rsidRPr="003C6E6C">
        <w:rPr>
          <w:b/>
          <w:bCs/>
          <w:sz w:val="28"/>
          <w:szCs w:val="28"/>
        </w:rPr>
        <w:t xml:space="preserve">    </w:t>
      </w:r>
      <w:r w:rsidRPr="003C6E6C">
        <w:rPr>
          <w:b/>
          <w:bCs/>
          <w:sz w:val="28"/>
          <w:szCs w:val="28"/>
        </w:rPr>
        <w:t xml:space="preserve">                                                                                              </w:t>
      </w:r>
      <w:r w:rsidRPr="00AE2CA3">
        <w:rPr>
          <w:sz w:val="22"/>
          <w:szCs w:val="22"/>
        </w:rPr>
        <w:t xml:space="preserve">Please </w:t>
      </w:r>
      <w:bookmarkStart w:id="0" w:name="_Hlk21582591"/>
      <w:proofErr w:type="gramStart"/>
      <w:r w:rsidRPr="00AE2CA3">
        <w:rPr>
          <w:sz w:val="22"/>
          <w:szCs w:val="22"/>
        </w:rPr>
        <w:t>submit</w:t>
      </w:r>
      <w:proofErr w:type="gramEnd"/>
      <w:r w:rsidRPr="00AE2CA3">
        <w:rPr>
          <w:sz w:val="22"/>
          <w:szCs w:val="22"/>
        </w:rPr>
        <w:t xml:space="preserve"> a digital copy </w:t>
      </w:r>
      <w:r w:rsidR="00AE2CA3" w:rsidRPr="00B26E6A">
        <w:rPr>
          <w:sz w:val="22"/>
          <w:szCs w:val="22"/>
        </w:rPr>
        <w:t xml:space="preserve">in Word format </w:t>
      </w:r>
      <w:r w:rsidRPr="00AE2CA3">
        <w:rPr>
          <w:sz w:val="22"/>
          <w:szCs w:val="22"/>
        </w:rPr>
        <w:t xml:space="preserve">to Colin Massey, </w:t>
      </w:r>
      <w:hyperlink r:id="rId9" w:history="1">
        <w:r w:rsidRPr="00AE2CA3">
          <w:rPr>
            <w:rStyle w:val="Hyperlink"/>
            <w:sz w:val="22"/>
            <w:szCs w:val="22"/>
          </w:rPr>
          <w:t>cmassey@uada.edu</w:t>
        </w:r>
      </w:hyperlink>
      <w:r w:rsidRPr="00AE2CA3">
        <w:rPr>
          <w:sz w:val="22"/>
          <w:szCs w:val="22"/>
        </w:rPr>
        <w:t>,</w:t>
      </w:r>
      <w:r w:rsidR="00AE2CA3" w:rsidRPr="00AE2CA3">
        <w:rPr>
          <w:sz w:val="22"/>
          <w:szCs w:val="22"/>
        </w:rPr>
        <w:t xml:space="preserve">                                                                           </w:t>
      </w:r>
      <w:r w:rsidRPr="00AE2CA3">
        <w:rPr>
          <w:sz w:val="22"/>
          <w:szCs w:val="22"/>
        </w:rPr>
        <w:t xml:space="preserve"> with “Awards Committee” in subject line</w:t>
      </w:r>
      <w:r w:rsidRPr="00AE2CA3">
        <w:rPr>
          <w:b/>
          <w:sz w:val="22"/>
          <w:szCs w:val="22"/>
        </w:rPr>
        <w:t>.</w:t>
      </w:r>
      <w:bookmarkEnd w:id="0"/>
    </w:p>
    <w:p w14:paraId="46EF16A5" w14:textId="2F335588" w:rsidR="00580A25" w:rsidRPr="00B26E6A" w:rsidRDefault="00580A25" w:rsidP="004631B7">
      <w:pPr>
        <w:outlineLvl w:val="0"/>
        <w:rPr>
          <w:sz w:val="22"/>
          <w:szCs w:val="22"/>
        </w:rPr>
      </w:pPr>
      <w:r w:rsidRPr="00B26E6A">
        <w:rPr>
          <w:sz w:val="22"/>
          <w:szCs w:val="22"/>
        </w:rPr>
        <w:t xml:space="preserve">Name of </w:t>
      </w:r>
      <w:r w:rsidR="003C6E6C" w:rsidRPr="00B26E6A">
        <w:rPr>
          <w:sz w:val="22"/>
          <w:szCs w:val="22"/>
        </w:rPr>
        <w:t>WC</w:t>
      </w:r>
      <w:r w:rsidRPr="00B26E6A">
        <w:rPr>
          <w:sz w:val="22"/>
          <w:szCs w:val="22"/>
        </w:rPr>
        <w:t>MG Contact Submitting Nomination: __</w:t>
      </w:r>
      <w:r w:rsidR="003C6E6C" w:rsidRPr="00B26E6A">
        <w:rPr>
          <w:sz w:val="22"/>
          <w:szCs w:val="22"/>
        </w:rPr>
        <w:t>_____</w:t>
      </w:r>
      <w:r w:rsidRPr="00B26E6A">
        <w:rPr>
          <w:sz w:val="22"/>
          <w:szCs w:val="22"/>
        </w:rPr>
        <w:t>___________</w:t>
      </w:r>
      <w:r w:rsidR="006E3CA9" w:rsidRPr="00B26E6A">
        <w:rPr>
          <w:sz w:val="22"/>
          <w:szCs w:val="22"/>
        </w:rPr>
        <w:t>___________</w:t>
      </w:r>
      <w:r w:rsidRPr="00B26E6A">
        <w:rPr>
          <w:sz w:val="22"/>
          <w:szCs w:val="22"/>
        </w:rPr>
        <w:t>_______</w:t>
      </w:r>
      <w:r w:rsidR="006E3CA9" w:rsidRPr="00B26E6A">
        <w:rPr>
          <w:sz w:val="22"/>
          <w:szCs w:val="22"/>
        </w:rPr>
        <w:softHyphen/>
      </w:r>
      <w:r w:rsidR="006E3CA9" w:rsidRPr="00B26E6A">
        <w:rPr>
          <w:sz w:val="22"/>
          <w:szCs w:val="22"/>
        </w:rPr>
        <w:softHyphen/>
      </w:r>
      <w:r w:rsidR="006E3CA9" w:rsidRPr="00B26E6A">
        <w:rPr>
          <w:sz w:val="22"/>
          <w:szCs w:val="22"/>
        </w:rPr>
        <w:softHyphen/>
      </w:r>
      <w:r w:rsidR="006E3CA9" w:rsidRPr="00B26E6A">
        <w:rPr>
          <w:sz w:val="22"/>
          <w:szCs w:val="22"/>
        </w:rPr>
        <w:softHyphen/>
      </w:r>
      <w:r w:rsidR="006E3CA9" w:rsidRPr="00B26E6A">
        <w:rPr>
          <w:sz w:val="22"/>
          <w:szCs w:val="22"/>
        </w:rPr>
        <w:softHyphen/>
      </w:r>
      <w:r w:rsidR="006E3CA9" w:rsidRPr="00B26E6A">
        <w:rPr>
          <w:sz w:val="22"/>
          <w:szCs w:val="22"/>
        </w:rPr>
        <w:softHyphen/>
      </w:r>
      <w:r w:rsidRPr="00B26E6A">
        <w:rPr>
          <w:sz w:val="22"/>
          <w:szCs w:val="22"/>
        </w:rPr>
        <w:t>____________________</w:t>
      </w:r>
    </w:p>
    <w:p w14:paraId="4465A0F9" w14:textId="09DD5BE9" w:rsidR="00580A25" w:rsidRPr="00B26E6A" w:rsidRDefault="00580A25" w:rsidP="004631B7">
      <w:pPr>
        <w:outlineLvl w:val="0"/>
        <w:rPr>
          <w:sz w:val="22"/>
          <w:szCs w:val="22"/>
        </w:rPr>
      </w:pPr>
    </w:p>
    <w:p w14:paraId="3F0D7379" w14:textId="57E49C55" w:rsidR="00580A25" w:rsidRPr="00B26E6A" w:rsidRDefault="00580A25" w:rsidP="004631B7">
      <w:pPr>
        <w:outlineLvl w:val="0"/>
        <w:rPr>
          <w:sz w:val="22"/>
          <w:szCs w:val="22"/>
        </w:rPr>
      </w:pPr>
      <w:r w:rsidRPr="00B26E6A">
        <w:rPr>
          <w:sz w:val="22"/>
          <w:szCs w:val="22"/>
        </w:rPr>
        <w:t>MG Contact Email Address: _________________</w:t>
      </w:r>
      <w:r w:rsidR="003C6E6C" w:rsidRPr="00B26E6A">
        <w:rPr>
          <w:sz w:val="22"/>
          <w:szCs w:val="22"/>
        </w:rPr>
        <w:t>__</w:t>
      </w:r>
      <w:r w:rsidRPr="00B26E6A">
        <w:rPr>
          <w:sz w:val="22"/>
          <w:szCs w:val="22"/>
        </w:rPr>
        <w:t>____</w:t>
      </w:r>
      <w:r w:rsidR="00884305" w:rsidRPr="00B26E6A">
        <w:rPr>
          <w:sz w:val="22"/>
          <w:szCs w:val="22"/>
        </w:rPr>
        <w:t>___</w:t>
      </w:r>
      <w:r w:rsidRPr="00B26E6A">
        <w:rPr>
          <w:sz w:val="22"/>
          <w:szCs w:val="22"/>
        </w:rPr>
        <w:t>____MG Contact Phone Number: ___</w:t>
      </w:r>
      <w:r w:rsidR="006E3CA9" w:rsidRPr="00B26E6A">
        <w:rPr>
          <w:sz w:val="22"/>
          <w:szCs w:val="22"/>
        </w:rPr>
        <w:t>________</w:t>
      </w:r>
      <w:r w:rsidR="003C6E6C" w:rsidRPr="00B26E6A">
        <w:rPr>
          <w:sz w:val="22"/>
          <w:szCs w:val="22"/>
        </w:rPr>
        <w:t>______</w:t>
      </w:r>
      <w:r w:rsidRPr="00B26E6A">
        <w:rPr>
          <w:sz w:val="22"/>
          <w:szCs w:val="22"/>
        </w:rPr>
        <w:t>___</w:t>
      </w:r>
    </w:p>
    <w:p w14:paraId="3A84D299" w14:textId="48F02D24" w:rsidR="0071084F" w:rsidRPr="00B26E6A" w:rsidRDefault="0071084F" w:rsidP="004631B7">
      <w:pPr>
        <w:outlineLvl w:val="0"/>
        <w:rPr>
          <w:sz w:val="22"/>
          <w:szCs w:val="22"/>
        </w:rPr>
      </w:pPr>
    </w:p>
    <w:p w14:paraId="0451CC6D" w14:textId="192DBB36" w:rsidR="00B26E6A" w:rsidRPr="00B26E6A" w:rsidRDefault="00B26E6A" w:rsidP="00B26E6A">
      <w:pPr>
        <w:outlineLvl w:val="0"/>
        <w:rPr>
          <w:sz w:val="22"/>
          <w:szCs w:val="22"/>
        </w:rPr>
      </w:pPr>
      <w:r w:rsidRPr="00B26E6A">
        <w:rPr>
          <w:sz w:val="22"/>
          <w:szCs w:val="22"/>
        </w:rPr>
        <w:t>Project Name: _____________________________________________________________________________________</w:t>
      </w:r>
    </w:p>
    <w:p w14:paraId="511C2E83" w14:textId="77777777" w:rsidR="00B26E6A" w:rsidRPr="00B26E6A" w:rsidRDefault="00B26E6A" w:rsidP="00B26E6A">
      <w:pPr>
        <w:outlineLvl w:val="0"/>
        <w:rPr>
          <w:sz w:val="22"/>
          <w:szCs w:val="22"/>
        </w:rPr>
      </w:pPr>
    </w:p>
    <w:p w14:paraId="41314B48" w14:textId="570B881F" w:rsidR="00B26E6A" w:rsidRPr="00B26E6A" w:rsidRDefault="00B26E6A" w:rsidP="00B26E6A">
      <w:pPr>
        <w:outlineLvl w:val="0"/>
        <w:rPr>
          <w:sz w:val="22"/>
          <w:szCs w:val="22"/>
        </w:rPr>
      </w:pPr>
      <w:r w:rsidRPr="00B26E6A">
        <w:rPr>
          <w:sz w:val="22"/>
          <w:szCs w:val="22"/>
        </w:rPr>
        <w:t>Project Inception Date: ____________Targeted Audience(s)/Number of Participants: ____________________________</w:t>
      </w:r>
    </w:p>
    <w:p w14:paraId="1B21CE05" w14:textId="77777777" w:rsidR="00B26E6A" w:rsidRPr="00B26E6A" w:rsidRDefault="00B26E6A" w:rsidP="00B26E6A">
      <w:pPr>
        <w:outlineLvl w:val="0"/>
        <w:rPr>
          <w:sz w:val="22"/>
          <w:szCs w:val="22"/>
        </w:rPr>
      </w:pPr>
    </w:p>
    <w:p w14:paraId="7AE94684" w14:textId="4079C518" w:rsidR="00B26E6A" w:rsidRPr="00B26E6A" w:rsidRDefault="00B26E6A" w:rsidP="00B26E6A">
      <w:pPr>
        <w:outlineLvl w:val="0"/>
        <w:rPr>
          <w:sz w:val="22"/>
          <w:szCs w:val="22"/>
        </w:rPr>
      </w:pPr>
      <w:r w:rsidRPr="00B26E6A">
        <w:rPr>
          <w:sz w:val="22"/>
          <w:szCs w:val="22"/>
        </w:rPr>
        <w:t>Number of MGs working on Project __________________ Total MG Project Hours for the Year __________</w:t>
      </w:r>
      <w:r w:rsidR="00AC047F">
        <w:rPr>
          <w:sz w:val="22"/>
          <w:szCs w:val="22"/>
        </w:rPr>
        <w:t>_</w:t>
      </w:r>
      <w:r w:rsidRPr="00B26E6A">
        <w:rPr>
          <w:sz w:val="22"/>
          <w:szCs w:val="22"/>
        </w:rPr>
        <w:t>________</w:t>
      </w:r>
    </w:p>
    <w:p w14:paraId="624338B4" w14:textId="6477885E" w:rsidR="00B26E6A" w:rsidRPr="00B26E6A" w:rsidRDefault="00B26E6A" w:rsidP="00B26E6A">
      <w:pPr>
        <w:outlineLvl w:val="0"/>
        <w:rPr>
          <w:sz w:val="22"/>
          <w:szCs w:val="22"/>
        </w:rPr>
      </w:pPr>
    </w:p>
    <w:p w14:paraId="47E329E1" w14:textId="35268157" w:rsidR="00B26E6A" w:rsidRPr="00B26E6A" w:rsidRDefault="00B26E6A" w:rsidP="00B26E6A">
      <w:pPr>
        <w:outlineLvl w:val="0"/>
        <w:rPr>
          <w:sz w:val="22"/>
          <w:szCs w:val="22"/>
        </w:rPr>
      </w:pPr>
      <w:r w:rsidRPr="00B26E6A">
        <w:rPr>
          <w:sz w:val="22"/>
          <w:szCs w:val="22"/>
        </w:rPr>
        <w:t>Project Chair Name: _________________________________________________________________________________</w:t>
      </w:r>
    </w:p>
    <w:p w14:paraId="70CA8A6E" w14:textId="77777777" w:rsidR="00B26E6A" w:rsidRPr="00B26E6A" w:rsidRDefault="00B26E6A" w:rsidP="00B26E6A">
      <w:pPr>
        <w:outlineLvl w:val="0"/>
        <w:rPr>
          <w:sz w:val="22"/>
          <w:szCs w:val="22"/>
        </w:rPr>
      </w:pPr>
    </w:p>
    <w:p w14:paraId="252D9B2B" w14:textId="5500061C" w:rsidR="00B26E6A" w:rsidRPr="00B26E6A" w:rsidRDefault="00B26E6A" w:rsidP="00B26E6A">
      <w:pPr>
        <w:outlineLvl w:val="0"/>
        <w:rPr>
          <w:sz w:val="22"/>
          <w:szCs w:val="22"/>
        </w:rPr>
      </w:pPr>
      <w:r w:rsidRPr="00B26E6A">
        <w:rPr>
          <w:sz w:val="22"/>
          <w:szCs w:val="22"/>
        </w:rPr>
        <w:t>Chair Email: ___________________________________________________Phone: ______________________________</w:t>
      </w:r>
    </w:p>
    <w:p w14:paraId="61A6882D" w14:textId="77777777" w:rsidR="00B26E6A" w:rsidRPr="00B26E6A" w:rsidRDefault="00B26E6A" w:rsidP="00B26E6A">
      <w:pPr>
        <w:outlineLvl w:val="0"/>
        <w:rPr>
          <w:sz w:val="22"/>
          <w:szCs w:val="22"/>
        </w:rPr>
      </w:pPr>
    </w:p>
    <w:p w14:paraId="4CC31218" w14:textId="0A21AA0E" w:rsidR="00B26E6A" w:rsidRPr="00B26E6A" w:rsidRDefault="00B26E6A" w:rsidP="00B26E6A">
      <w:pPr>
        <w:outlineLvl w:val="0"/>
        <w:rPr>
          <w:sz w:val="22"/>
          <w:szCs w:val="22"/>
        </w:rPr>
      </w:pPr>
      <w:r w:rsidRPr="00B26E6A">
        <w:rPr>
          <w:sz w:val="22"/>
          <w:szCs w:val="22"/>
        </w:rPr>
        <w:t>Co-Chair/</w:t>
      </w:r>
      <w:proofErr w:type="spellStart"/>
      <w:r w:rsidRPr="00B26E6A">
        <w:rPr>
          <w:sz w:val="22"/>
          <w:szCs w:val="22"/>
        </w:rPr>
        <w:t>Ass’t</w:t>
      </w:r>
      <w:proofErr w:type="spellEnd"/>
      <w:r w:rsidRPr="00B26E6A">
        <w:rPr>
          <w:sz w:val="22"/>
          <w:szCs w:val="22"/>
        </w:rPr>
        <w:t>. Chair Name: __________________________________________________________________________</w:t>
      </w:r>
    </w:p>
    <w:p w14:paraId="729A0433" w14:textId="77777777" w:rsidR="00B26E6A" w:rsidRPr="00B26E6A" w:rsidRDefault="00B26E6A" w:rsidP="00B26E6A">
      <w:pPr>
        <w:outlineLvl w:val="0"/>
        <w:rPr>
          <w:sz w:val="22"/>
          <w:szCs w:val="22"/>
        </w:rPr>
      </w:pPr>
    </w:p>
    <w:p w14:paraId="199FFE6F" w14:textId="0D91E699" w:rsidR="00B26E6A" w:rsidRPr="00B26E6A" w:rsidRDefault="00B26E6A" w:rsidP="00B26E6A">
      <w:pPr>
        <w:outlineLvl w:val="0"/>
        <w:rPr>
          <w:sz w:val="22"/>
          <w:szCs w:val="22"/>
        </w:rPr>
      </w:pPr>
      <w:r w:rsidRPr="00B26E6A">
        <w:rPr>
          <w:sz w:val="22"/>
          <w:szCs w:val="22"/>
        </w:rPr>
        <w:t>Co-Chair/</w:t>
      </w:r>
      <w:proofErr w:type="spellStart"/>
      <w:r w:rsidRPr="00B26E6A">
        <w:rPr>
          <w:sz w:val="22"/>
          <w:szCs w:val="22"/>
        </w:rPr>
        <w:t>Ass’t</w:t>
      </w:r>
      <w:proofErr w:type="spellEnd"/>
      <w:r w:rsidRPr="00B26E6A">
        <w:rPr>
          <w:sz w:val="22"/>
          <w:szCs w:val="22"/>
        </w:rPr>
        <w:t>. Chair Email: _______________________________________Phone: _____________________________</w:t>
      </w:r>
    </w:p>
    <w:p w14:paraId="29F09D00" w14:textId="77777777" w:rsidR="00B26E6A" w:rsidRPr="00B26E6A" w:rsidRDefault="00B26E6A" w:rsidP="00B26E6A">
      <w:pPr>
        <w:outlineLvl w:val="0"/>
        <w:rPr>
          <w:sz w:val="22"/>
          <w:szCs w:val="22"/>
        </w:rPr>
      </w:pPr>
    </w:p>
    <w:p w14:paraId="0EC3D714" w14:textId="4CBFED23" w:rsidR="00B26E6A" w:rsidRPr="00B26E6A" w:rsidRDefault="00B26E6A" w:rsidP="00B26E6A">
      <w:pPr>
        <w:outlineLvl w:val="0"/>
        <w:rPr>
          <w:sz w:val="22"/>
          <w:szCs w:val="22"/>
        </w:rPr>
      </w:pPr>
      <w:r w:rsidRPr="00B26E6A">
        <w:rPr>
          <w:sz w:val="22"/>
          <w:szCs w:val="22"/>
        </w:rPr>
        <w:t>Indicate if Co-Chairs are equal partners or Chair is leader: ___________________________________________________</w:t>
      </w:r>
    </w:p>
    <w:p w14:paraId="0A1ED816" w14:textId="77777777" w:rsidR="00B26E6A" w:rsidRPr="00B26E6A" w:rsidRDefault="00B26E6A" w:rsidP="00B26E6A">
      <w:pPr>
        <w:outlineLvl w:val="0"/>
        <w:rPr>
          <w:rFonts w:asciiTheme="minorHAnsi" w:hAnsiTheme="minorHAnsi" w:cstheme="minorHAnsi"/>
          <w:sz w:val="22"/>
          <w:szCs w:val="22"/>
        </w:rPr>
      </w:pPr>
    </w:p>
    <w:p w14:paraId="401523D8" w14:textId="6687F956" w:rsidR="00E23228" w:rsidRPr="00E23228" w:rsidRDefault="00B26E6A" w:rsidP="00E23228">
      <w:pPr>
        <w:jc w:val="both"/>
      </w:pPr>
      <w:r w:rsidRPr="00E23228">
        <w:rPr>
          <w:b/>
          <w:bCs/>
        </w:rPr>
        <w:t>Guidelines</w:t>
      </w:r>
      <w:r w:rsidRPr="00E23228">
        <w:t>: The Excellence in Education (EIE) Award is designed to recognize an outstanding project that demonstrates significant learning in a targeted audience(s.) The project must target one of the following groups:  1)</w:t>
      </w:r>
      <w:r w:rsidR="00E23228" w:rsidRPr="00E23228">
        <w:t xml:space="preserve"> </w:t>
      </w:r>
      <w:r w:rsidRPr="00E23228">
        <w:t>Youth/School Program,</w:t>
      </w:r>
      <w:r w:rsidR="00E23228" w:rsidRPr="00E23228">
        <w:t xml:space="preserve"> </w:t>
      </w:r>
      <w:r w:rsidRPr="00E23228">
        <w:t>2) Demonstration or Research Gardens, or 3) Underserved Audience (i.e., seniors, people with disabilities, low-income families, incarcerated individuals).</w:t>
      </w:r>
      <w:r w:rsidR="00AC047F" w:rsidRPr="00E23228">
        <w:t xml:space="preserve">  </w:t>
      </w:r>
    </w:p>
    <w:p w14:paraId="366E3C17" w14:textId="77777777" w:rsidR="00E23228" w:rsidRDefault="00E23228" w:rsidP="00AC047F">
      <w:pPr>
        <w:tabs>
          <w:tab w:val="left" w:pos="360"/>
        </w:tabs>
        <w:jc w:val="both"/>
        <w:rPr>
          <w:sz w:val="22"/>
          <w:szCs w:val="22"/>
        </w:rPr>
      </w:pPr>
    </w:p>
    <w:p w14:paraId="76DB4A57" w14:textId="77777777" w:rsidR="00E23228" w:rsidRPr="00E23228" w:rsidRDefault="00E23228" w:rsidP="00E23228">
      <w:pPr>
        <w:jc w:val="both"/>
        <w:rPr>
          <w:color w:val="000000" w:themeColor="text1"/>
        </w:rPr>
      </w:pPr>
      <w:r w:rsidRPr="00E23228">
        <w:t xml:space="preserve">The project must have been implemented for at least one full year. The project should be easy for other MG programs to replicate. The project should be practical and affordable for the intended audience and should reflect cultural aspects of the targeted audience(s) and MG program. Educational information provided for the project must be based upon University of Arkansas research; </w:t>
      </w:r>
      <w:r w:rsidRPr="00E23228">
        <w:rPr>
          <w:u w:val="single"/>
        </w:rPr>
        <w:t>cite the research</w:t>
      </w:r>
      <w:r w:rsidRPr="00E23228">
        <w:t xml:space="preserve">. All sanctioned projects are eligible; EXCEPTIONS are: a) previous EIE winners are ineligible, and b) </w:t>
      </w:r>
      <w:r w:rsidRPr="00E23228">
        <w:rPr>
          <w:color w:val="000000" w:themeColor="text1"/>
        </w:rPr>
        <w:t>Project of the Year winners for this same sanctioned project in the last 5 years are ineligible unless substantial new results are documented and measured.</w:t>
      </w:r>
    </w:p>
    <w:p w14:paraId="55BFD242" w14:textId="77777777" w:rsidR="00E23228" w:rsidRPr="004D4ED5" w:rsidRDefault="00E23228" w:rsidP="00E23228">
      <w:pPr>
        <w:jc w:val="both"/>
        <w:rPr>
          <w:rFonts w:asciiTheme="minorHAnsi" w:hAnsiTheme="minorHAnsi" w:cstheme="minorHAnsi"/>
        </w:rPr>
      </w:pPr>
    </w:p>
    <w:p w14:paraId="3AF2021F" w14:textId="77777777" w:rsidR="00E23228" w:rsidRPr="00E23228" w:rsidRDefault="00E23228" w:rsidP="00E23228">
      <w:pPr>
        <w:jc w:val="both"/>
      </w:pPr>
      <w:r w:rsidRPr="00E23228">
        <w:t xml:space="preserve">The </w:t>
      </w:r>
      <w:r w:rsidRPr="00E23228">
        <w:rPr>
          <w:b/>
          <w:bCs/>
        </w:rPr>
        <w:t>nomination must not exceed 800 words</w:t>
      </w:r>
      <w:r w:rsidRPr="00E23228">
        <w:t xml:space="preserve">. (Note that required nomination title, subheadings (to break up lengthy text passages) and image captions are </w:t>
      </w:r>
      <w:r w:rsidRPr="00E23228">
        <w:rPr>
          <w:u w:val="single"/>
        </w:rPr>
        <w:t>NOT</w:t>
      </w:r>
      <w:r w:rsidRPr="00E23228">
        <w:t xml:space="preserve"> part of the document word count.)</w:t>
      </w:r>
    </w:p>
    <w:p w14:paraId="7AA98D47" w14:textId="77777777" w:rsidR="00E23228" w:rsidRPr="00E23228" w:rsidRDefault="00E23228" w:rsidP="00E23228">
      <w:pPr>
        <w:jc w:val="both"/>
      </w:pPr>
      <w:r w:rsidRPr="00E23228">
        <w:t>Please submit the following information:</w:t>
      </w:r>
    </w:p>
    <w:p w14:paraId="559DDB59" w14:textId="77777777" w:rsidR="00E23228" w:rsidRPr="00E23228" w:rsidRDefault="00E23228" w:rsidP="00E23228">
      <w:pPr>
        <w:jc w:val="both"/>
      </w:pPr>
    </w:p>
    <w:p w14:paraId="23F4B73B" w14:textId="77777777" w:rsidR="00E23228" w:rsidRPr="00E23228" w:rsidRDefault="00E23228" w:rsidP="00E23228">
      <w:pPr>
        <w:numPr>
          <w:ilvl w:val="0"/>
          <w:numId w:val="1"/>
        </w:numPr>
        <w:tabs>
          <w:tab w:val="clear" w:pos="720"/>
          <w:tab w:val="num" w:pos="540"/>
        </w:tabs>
        <w:ind w:left="540"/>
        <w:jc w:val="both"/>
      </w:pPr>
      <w:r w:rsidRPr="00E23228">
        <w:t xml:space="preserve">Give a description of the project including how it started and its evolution to today, the project’s location, the need for the project, intended audience(s) and how they were identified, and project goals. List the number of MGs who worked the project and total MG project hours. Be sure to identify all project partnerships, partners’ </w:t>
      </w:r>
      <w:proofErr w:type="gramStart"/>
      <w:r w:rsidRPr="00E23228">
        <w:t>roles</w:t>
      </w:r>
      <w:proofErr w:type="gramEnd"/>
      <w:r w:rsidRPr="00E23228">
        <w:t xml:space="preserve"> and contributions to the project. Place all the requested data under the subhead </w:t>
      </w:r>
      <w:r w:rsidRPr="00E23228">
        <w:rPr>
          <w:b/>
          <w:bCs/>
        </w:rPr>
        <w:t>Project Description</w:t>
      </w:r>
      <w:r w:rsidRPr="00E23228">
        <w:t>. (40 points)</w:t>
      </w:r>
    </w:p>
    <w:p w14:paraId="0F292C00" w14:textId="6E66198D" w:rsidR="00C651B5" w:rsidRPr="00C651B5" w:rsidRDefault="00C651B5" w:rsidP="00C651B5">
      <w:pPr>
        <w:tabs>
          <w:tab w:val="num" w:pos="540"/>
        </w:tabs>
        <w:rPr>
          <w:i/>
          <w:iCs/>
          <w:sz w:val="18"/>
          <w:szCs w:val="18"/>
        </w:rPr>
      </w:pPr>
      <w:r w:rsidRPr="00C651B5">
        <w:rPr>
          <w:i/>
          <w:iCs/>
          <w:sz w:val="18"/>
          <w:szCs w:val="18"/>
        </w:rPr>
        <w:t>Revised August 22, 2025</w:t>
      </w:r>
      <w:r w:rsidRPr="00C651B5">
        <w:rPr>
          <w:i/>
          <w:iCs/>
          <w:sz w:val="18"/>
          <w:szCs w:val="18"/>
        </w:rPr>
        <w:tab/>
      </w:r>
      <w:r w:rsidRPr="00C651B5">
        <w:rPr>
          <w:i/>
          <w:iCs/>
          <w:sz w:val="18"/>
          <w:szCs w:val="18"/>
        </w:rPr>
        <w:tab/>
      </w:r>
      <w:r w:rsidRPr="00C651B5">
        <w:rPr>
          <w:i/>
          <w:iCs/>
          <w:sz w:val="18"/>
          <w:szCs w:val="18"/>
        </w:rPr>
        <w:tab/>
      </w:r>
      <w:r w:rsidRPr="00C651B5">
        <w:rPr>
          <w:i/>
          <w:iCs/>
          <w:sz w:val="18"/>
          <w:szCs w:val="18"/>
        </w:rPr>
        <w:tab/>
      </w:r>
      <w:r w:rsidRPr="00C651B5">
        <w:rPr>
          <w:i/>
          <w:iCs/>
          <w:sz w:val="18"/>
          <w:szCs w:val="18"/>
        </w:rPr>
        <w:tab/>
      </w:r>
      <w:r w:rsidRPr="00C651B5">
        <w:rPr>
          <w:i/>
          <w:iCs/>
          <w:sz w:val="18"/>
          <w:szCs w:val="18"/>
        </w:rPr>
        <w:tab/>
      </w:r>
      <w:r w:rsidRPr="00C651B5">
        <w:rPr>
          <w:i/>
          <w:iCs/>
          <w:sz w:val="18"/>
          <w:szCs w:val="18"/>
        </w:rPr>
        <w:tab/>
      </w:r>
      <w:r w:rsidRPr="00C651B5">
        <w:rPr>
          <w:i/>
          <w:iCs/>
          <w:sz w:val="18"/>
          <w:szCs w:val="18"/>
        </w:rPr>
        <w:tab/>
      </w:r>
      <w:r w:rsidRPr="00C651B5">
        <w:rPr>
          <w:i/>
          <w:iCs/>
          <w:sz w:val="18"/>
          <w:szCs w:val="18"/>
        </w:rPr>
        <w:tab/>
        <w:t xml:space="preserve">     WCMG Award Form - Page </w:t>
      </w:r>
      <w:r>
        <w:rPr>
          <w:i/>
          <w:iCs/>
          <w:sz w:val="18"/>
          <w:szCs w:val="18"/>
        </w:rPr>
        <w:t>2</w:t>
      </w:r>
    </w:p>
    <w:p w14:paraId="7E261A5C" w14:textId="77777777" w:rsidR="00E23228" w:rsidRPr="004D4ED5" w:rsidRDefault="00E23228" w:rsidP="00E23228">
      <w:pPr>
        <w:tabs>
          <w:tab w:val="num" w:pos="540"/>
        </w:tabs>
        <w:ind w:left="540"/>
        <w:jc w:val="both"/>
        <w:rPr>
          <w:rFonts w:asciiTheme="minorHAnsi" w:hAnsiTheme="minorHAnsi" w:cstheme="minorHAnsi"/>
        </w:rPr>
      </w:pPr>
    </w:p>
    <w:p w14:paraId="16CE4A03" w14:textId="77777777" w:rsidR="00E23228" w:rsidRPr="00E23228" w:rsidRDefault="00E23228" w:rsidP="00E23228">
      <w:pPr>
        <w:numPr>
          <w:ilvl w:val="0"/>
          <w:numId w:val="1"/>
        </w:numPr>
        <w:tabs>
          <w:tab w:val="clear" w:pos="720"/>
          <w:tab w:val="num" w:pos="540"/>
        </w:tabs>
        <w:ind w:left="540"/>
        <w:jc w:val="both"/>
      </w:pPr>
      <w:r w:rsidRPr="00E23228">
        <w:lastRenderedPageBreak/>
        <w:t xml:space="preserve">Identify the project’s impacts on the intended audience(s), MG program, Extension </w:t>
      </w:r>
      <w:proofErr w:type="gramStart"/>
      <w:r w:rsidRPr="00E23228">
        <w:t>Service</w:t>
      </w:r>
      <w:proofErr w:type="gramEnd"/>
      <w:r w:rsidRPr="00E23228">
        <w:t xml:space="preserve"> and county. Explain how the project’s impacts were evaluated. Cite measurable data. Place all the requested data under the subhead </w:t>
      </w:r>
      <w:r w:rsidRPr="00E23228">
        <w:rPr>
          <w:b/>
          <w:bCs/>
        </w:rPr>
        <w:t>Project Impacts</w:t>
      </w:r>
      <w:r w:rsidRPr="00E23228">
        <w:t>. (40 points)</w:t>
      </w:r>
    </w:p>
    <w:p w14:paraId="02FA220C" w14:textId="77777777" w:rsidR="00E23228" w:rsidRPr="00E23228" w:rsidRDefault="00E23228" w:rsidP="00E23228">
      <w:pPr>
        <w:tabs>
          <w:tab w:val="num" w:pos="540"/>
        </w:tabs>
        <w:ind w:left="540"/>
        <w:jc w:val="both"/>
      </w:pPr>
    </w:p>
    <w:p w14:paraId="50F8C860" w14:textId="77777777" w:rsidR="00E23228" w:rsidRPr="00E23228" w:rsidRDefault="00E23228" w:rsidP="00E23228">
      <w:pPr>
        <w:numPr>
          <w:ilvl w:val="0"/>
          <w:numId w:val="1"/>
        </w:numPr>
        <w:tabs>
          <w:tab w:val="clear" w:pos="720"/>
          <w:tab w:val="num" w:pos="540"/>
        </w:tabs>
        <w:ind w:left="540"/>
        <w:jc w:val="both"/>
      </w:pPr>
      <w:r w:rsidRPr="00E23228">
        <w:t xml:space="preserve">Discuss the ease of replicating the project, how the project was funded and how much it cost to implement and maintain. Place all requested data under the subhead </w:t>
      </w:r>
      <w:r w:rsidRPr="00E23228">
        <w:rPr>
          <w:b/>
          <w:bCs/>
        </w:rPr>
        <w:t>Project Budget and Replication</w:t>
      </w:r>
      <w:r w:rsidRPr="00E23228">
        <w:t>. (10 points)</w:t>
      </w:r>
    </w:p>
    <w:p w14:paraId="732BF68C" w14:textId="77777777" w:rsidR="00E23228" w:rsidRPr="00E23228" w:rsidRDefault="00E23228" w:rsidP="00E23228">
      <w:pPr>
        <w:tabs>
          <w:tab w:val="num" w:pos="540"/>
        </w:tabs>
        <w:ind w:left="540"/>
        <w:jc w:val="both"/>
      </w:pPr>
    </w:p>
    <w:p w14:paraId="789E4A5F" w14:textId="77777777" w:rsidR="00E23228" w:rsidRPr="00E23228" w:rsidRDefault="00E23228" w:rsidP="00E23228">
      <w:pPr>
        <w:numPr>
          <w:ilvl w:val="0"/>
          <w:numId w:val="1"/>
        </w:numPr>
        <w:tabs>
          <w:tab w:val="clear" w:pos="720"/>
          <w:tab w:val="num" w:pos="540"/>
        </w:tabs>
        <w:ind w:left="540"/>
        <w:jc w:val="both"/>
      </w:pPr>
      <w:r w:rsidRPr="00E23228">
        <w:t>Submit 5 high-resolution action-oriented digital images in JPEG format embedded at the end of your nomination; one of the images should be a close-up of a few individuals interacting (not all group shots). Identify via captions who is in the image, the project name and site, and MG work being performed. Images should provide support, clarify and enhance the understanding of the nomination narrative. Digital images may include photos, garden planning/layout sketches, newspaper clippings, etc. (10 points)</w:t>
      </w:r>
    </w:p>
    <w:p w14:paraId="742480C4" w14:textId="77777777" w:rsidR="00E23228" w:rsidRDefault="00E23228" w:rsidP="00E23228">
      <w:pPr>
        <w:jc w:val="both"/>
        <w:rPr>
          <w:rFonts w:asciiTheme="minorHAnsi" w:hAnsiTheme="minorHAnsi" w:cstheme="minorHAnsi"/>
          <w:b/>
          <w:bCs/>
        </w:rPr>
      </w:pPr>
    </w:p>
    <w:p w14:paraId="376CC6C1" w14:textId="77777777" w:rsidR="00E23228" w:rsidRPr="00E23228" w:rsidRDefault="00E23228" w:rsidP="00E23228">
      <w:pPr>
        <w:jc w:val="both"/>
        <w:rPr>
          <w:b/>
          <w:bCs/>
        </w:rPr>
      </w:pPr>
      <w:r w:rsidRPr="00E23228">
        <w:rPr>
          <w:b/>
          <w:bCs/>
        </w:rPr>
        <w:t>Winning nominations</w:t>
      </w:r>
      <w:r w:rsidRPr="00E23228">
        <w:t xml:space="preserve"> will be presented as a short video at the AR MG State Conference, then nomination material highlights may be made available on the publicly accessible AR MG website. Please have numerous additional images available for the video. </w:t>
      </w:r>
      <w:r w:rsidRPr="00E23228">
        <w:rPr>
          <w:b/>
          <w:bCs/>
        </w:rPr>
        <w:t>Please note that parent/guardian-signed UADA permission slips are required for minors; if permission slips are not on file, blur their facial features.</w:t>
      </w:r>
    </w:p>
    <w:p w14:paraId="31AF7880" w14:textId="77777777" w:rsidR="00E23228" w:rsidRDefault="00E23228" w:rsidP="008F4858">
      <w:pPr>
        <w:jc w:val="both"/>
        <w:rPr>
          <w:b/>
          <w:bCs/>
          <w:sz w:val="22"/>
          <w:szCs w:val="22"/>
        </w:rPr>
      </w:pPr>
    </w:p>
    <w:p w14:paraId="1E3775AC" w14:textId="435BBEB2" w:rsidR="008F4858" w:rsidRPr="00AC047F" w:rsidRDefault="008F4858" w:rsidP="008F4858">
      <w:pPr>
        <w:jc w:val="both"/>
        <w:rPr>
          <w:b/>
          <w:bCs/>
          <w:sz w:val="22"/>
          <w:szCs w:val="22"/>
        </w:rPr>
      </w:pPr>
      <w:r w:rsidRPr="00AC047F">
        <w:rPr>
          <w:b/>
          <w:bCs/>
          <w:sz w:val="22"/>
          <w:szCs w:val="22"/>
        </w:rPr>
        <w:t>For guidance in writing effective entries (</w:t>
      </w:r>
      <w:proofErr w:type="gramStart"/>
      <w:r w:rsidRPr="00AC047F">
        <w:rPr>
          <w:b/>
          <w:bCs/>
          <w:sz w:val="22"/>
          <w:szCs w:val="22"/>
        </w:rPr>
        <w:t>based in large part on</w:t>
      </w:r>
      <w:proofErr w:type="gramEnd"/>
      <w:r w:rsidRPr="00AC047F">
        <w:rPr>
          <w:b/>
          <w:bCs/>
          <w:sz w:val="22"/>
          <w:szCs w:val="22"/>
        </w:rPr>
        <w:t xml:space="preserve"> judges’ comments), see Checklist for Writing an Effective Arkansas Master Gardener Nomination.</w:t>
      </w:r>
    </w:p>
    <w:p w14:paraId="57F03CF4" w14:textId="77777777" w:rsidR="00AC047F" w:rsidRDefault="00AC047F" w:rsidP="00884305">
      <w:pPr>
        <w:tabs>
          <w:tab w:val="num" w:pos="540"/>
        </w:tabs>
        <w:rPr>
          <w:i/>
          <w:iCs/>
          <w:sz w:val="18"/>
          <w:szCs w:val="18"/>
        </w:rPr>
      </w:pPr>
    </w:p>
    <w:p w14:paraId="34DA0BFD" w14:textId="77777777" w:rsidR="00E23228" w:rsidRDefault="00E23228" w:rsidP="00884305">
      <w:pPr>
        <w:tabs>
          <w:tab w:val="num" w:pos="540"/>
        </w:tabs>
        <w:rPr>
          <w:i/>
          <w:iCs/>
          <w:sz w:val="18"/>
          <w:szCs w:val="18"/>
        </w:rPr>
      </w:pPr>
    </w:p>
    <w:p w14:paraId="4661967C" w14:textId="0E825084" w:rsidR="00793899" w:rsidRPr="00AC047F" w:rsidRDefault="00AE2CA3" w:rsidP="00884305">
      <w:pPr>
        <w:tabs>
          <w:tab w:val="num" w:pos="540"/>
        </w:tabs>
        <w:rPr>
          <w:i/>
          <w:iCs/>
          <w:sz w:val="18"/>
          <w:szCs w:val="18"/>
        </w:rPr>
      </w:pPr>
      <w:r w:rsidRPr="00AC047F">
        <w:rPr>
          <w:i/>
          <w:iCs/>
          <w:sz w:val="18"/>
          <w:szCs w:val="18"/>
        </w:rPr>
        <w:t>Revis</w:t>
      </w:r>
      <w:r w:rsidR="00AC047F" w:rsidRPr="00AC047F">
        <w:rPr>
          <w:i/>
          <w:iCs/>
          <w:sz w:val="18"/>
          <w:szCs w:val="18"/>
        </w:rPr>
        <w:t xml:space="preserve">ed </w:t>
      </w:r>
      <w:r w:rsidR="00E50123">
        <w:rPr>
          <w:i/>
          <w:iCs/>
          <w:sz w:val="18"/>
          <w:szCs w:val="18"/>
        </w:rPr>
        <w:t xml:space="preserve">August </w:t>
      </w:r>
      <w:r w:rsidR="00E23228">
        <w:rPr>
          <w:i/>
          <w:iCs/>
          <w:sz w:val="18"/>
          <w:szCs w:val="18"/>
        </w:rPr>
        <w:t>22,</w:t>
      </w:r>
      <w:r w:rsidR="00884305" w:rsidRPr="00AC047F">
        <w:rPr>
          <w:i/>
          <w:iCs/>
          <w:sz w:val="18"/>
          <w:szCs w:val="18"/>
        </w:rPr>
        <w:t xml:space="preserve"> 202</w:t>
      </w:r>
      <w:r w:rsidR="00E23228">
        <w:rPr>
          <w:i/>
          <w:iCs/>
          <w:sz w:val="18"/>
          <w:szCs w:val="18"/>
        </w:rPr>
        <w:t>5</w:t>
      </w:r>
      <w:r w:rsidR="00884305" w:rsidRPr="00AC047F">
        <w:rPr>
          <w:i/>
          <w:iCs/>
          <w:sz w:val="18"/>
          <w:szCs w:val="18"/>
        </w:rPr>
        <w:tab/>
      </w:r>
      <w:r w:rsidR="00884305" w:rsidRPr="00AC047F">
        <w:rPr>
          <w:i/>
          <w:iCs/>
          <w:sz w:val="18"/>
          <w:szCs w:val="18"/>
        </w:rPr>
        <w:tab/>
      </w:r>
      <w:r w:rsidR="00884305" w:rsidRPr="00AC047F">
        <w:rPr>
          <w:i/>
          <w:iCs/>
          <w:sz w:val="18"/>
          <w:szCs w:val="18"/>
        </w:rPr>
        <w:tab/>
      </w:r>
      <w:r w:rsidR="00884305" w:rsidRPr="00AC047F">
        <w:rPr>
          <w:i/>
          <w:iCs/>
          <w:sz w:val="18"/>
          <w:szCs w:val="18"/>
        </w:rPr>
        <w:tab/>
      </w:r>
      <w:r w:rsidR="00884305" w:rsidRPr="00AC047F">
        <w:rPr>
          <w:i/>
          <w:iCs/>
          <w:sz w:val="18"/>
          <w:szCs w:val="18"/>
        </w:rPr>
        <w:tab/>
      </w:r>
      <w:r w:rsidR="00884305" w:rsidRPr="00AC047F">
        <w:rPr>
          <w:i/>
          <w:iCs/>
          <w:sz w:val="18"/>
          <w:szCs w:val="18"/>
        </w:rPr>
        <w:tab/>
      </w:r>
      <w:r w:rsidR="00884305" w:rsidRPr="00AC047F">
        <w:rPr>
          <w:i/>
          <w:iCs/>
          <w:sz w:val="18"/>
          <w:szCs w:val="18"/>
        </w:rPr>
        <w:tab/>
      </w:r>
      <w:r w:rsidR="00884305" w:rsidRPr="00AC047F">
        <w:rPr>
          <w:i/>
          <w:iCs/>
          <w:sz w:val="18"/>
          <w:szCs w:val="18"/>
        </w:rPr>
        <w:tab/>
      </w:r>
      <w:r w:rsidR="00884305" w:rsidRPr="00AC047F">
        <w:rPr>
          <w:i/>
          <w:iCs/>
          <w:sz w:val="18"/>
          <w:szCs w:val="18"/>
        </w:rPr>
        <w:tab/>
        <w:t xml:space="preserve">     </w:t>
      </w:r>
      <w:r w:rsidR="003C6E6C" w:rsidRPr="00AC047F">
        <w:rPr>
          <w:i/>
          <w:iCs/>
          <w:sz w:val="18"/>
          <w:szCs w:val="18"/>
        </w:rPr>
        <w:t xml:space="preserve">WCMG Award Form - Page </w:t>
      </w:r>
      <w:r w:rsidR="00C651B5">
        <w:rPr>
          <w:i/>
          <w:iCs/>
          <w:sz w:val="18"/>
          <w:szCs w:val="18"/>
        </w:rPr>
        <w:t>3</w:t>
      </w:r>
    </w:p>
    <w:sectPr w:rsidR="00793899" w:rsidRPr="00AC047F" w:rsidSect="00997B6A">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927A1" w14:textId="77777777" w:rsidR="00997B6A" w:rsidRDefault="00997B6A" w:rsidP="0075346E">
      <w:r>
        <w:separator/>
      </w:r>
    </w:p>
  </w:endnote>
  <w:endnote w:type="continuationSeparator" w:id="0">
    <w:p w14:paraId="167302B0" w14:textId="77777777" w:rsidR="00997B6A" w:rsidRDefault="00997B6A" w:rsidP="00753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C0B05" w14:textId="2393E9F4" w:rsidR="0071084F" w:rsidRPr="00A457C9" w:rsidRDefault="0071084F" w:rsidP="0087121B">
    <w:pPr>
      <w:tabs>
        <w:tab w:val="center" w:pos="4550"/>
        <w:tab w:val="left" w:pos="5818"/>
      </w:tabs>
      <w:ind w:right="2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98C0F" w14:textId="77777777" w:rsidR="00997B6A" w:rsidRDefault="00997B6A" w:rsidP="0075346E">
      <w:r>
        <w:separator/>
      </w:r>
    </w:p>
  </w:footnote>
  <w:footnote w:type="continuationSeparator" w:id="0">
    <w:p w14:paraId="3FF1DE2D" w14:textId="77777777" w:rsidR="00997B6A" w:rsidRDefault="00997B6A" w:rsidP="00753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076F60"/>
    <w:multiLevelType w:val="hybridMultilevel"/>
    <w:tmpl w:val="398AD37E"/>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 w15:restartNumberingAfterBreak="0">
    <w:nsid w:val="30530FA1"/>
    <w:multiLevelType w:val="hybridMultilevel"/>
    <w:tmpl w:val="398AD37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49226E88"/>
    <w:multiLevelType w:val="hybridMultilevel"/>
    <w:tmpl w:val="5950B66E"/>
    <w:lvl w:ilvl="0" w:tplc="90BAB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043768"/>
    <w:multiLevelType w:val="hybridMultilevel"/>
    <w:tmpl w:val="911AF724"/>
    <w:lvl w:ilvl="0" w:tplc="765C243C">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40187C"/>
    <w:multiLevelType w:val="hybridMultilevel"/>
    <w:tmpl w:val="E0EC7B4C"/>
    <w:lvl w:ilvl="0" w:tplc="AD56575A">
      <w:start w:val="1"/>
      <w:numFmt w:val="decimal"/>
      <w:lvlText w:val="(%1)"/>
      <w:lvlJc w:val="left"/>
      <w:pPr>
        <w:ind w:left="720" w:hanging="360"/>
      </w:pPr>
      <w:rPr>
        <w:rFonts w:ascii="Times New Roman" w:eastAsia="SimSu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145360">
    <w:abstractNumId w:val="1"/>
  </w:num>
  <w:num w:numId="2" w16cid:durableId="2083991590">
    <w:abstractNumId w:val="4"/>
  </w:num>
  <w:num w:numId="3" w16cid:durableId="74399287">
    <w:abstractNumId w:val="3"/>
  </w:num>
  <w:num w:numId="4" w16cid:durableId="397288649">
    <w:abstractNumId w:val="2"/>
  </w:num>
  <w:num w:numId="5" w16cid:durableId="217667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NTExMzUwMjUztzBS0lEKTi0uzszPAykwqQUA0Tu+2CwAAAA="/>
  </w:docVars>
  <w:rsids>
    <w:rsidRoot w:val="00D150CD"/>
    <w:rsid w:val="00000901"/>
    <w:rsid w:val="00000EE7"/>
    <w:rsid w:val="0001065E"/>
    <w:rsid w:val="0001112B"/>
    <w:rsid w:val="00013252"/>
    <w:rsid w:val="00013E2D"/>
    <w:rsid w:val="000250AF"/>
    <w:rsid w:val="00027576"/>
    <w:rsid w:val="00034B4E"/>
    <w:rsid w:val="00040A4F"/>
    <w:rsid w:val="00055AB7"/>
    <w:rsid w:val="00064281"/>
    <w:rsid w:val="00067504"/>
    <w:rsid w:val="00074DC0"/>
    <w:rsid w:val="000752CE"/>
    <w:rsid w:val="00090244"/>
    <w:rsid w:val="00092BD8"/>
    <w:rsid w:val="000946CE"/>
    <w:rsid w:val="000964FA"/>
    <w:rsid w:val="000A0EBF"/>
    <w:rsid w:val="000A1547"/>
    <w:rsid w:val="000A2B24"/>
    <w:rsid w:val="000A3EC2"/>
    <w:rsid w:val="000D4C11"/>
    <w:rsid w:val="000F6F9B"/>
    <w:rsid w:val="001078D3"/>
    <w:rsid w:val="00115013"/>
    <w:rsid w:val="00115434"/>
    <w:rsid w:val="00116177"/>
    <w:rsid w:val="00122118"/>
    <w:rsid w:val="00123AF7"/>
    <w:rsid w:val="00127F06"/>
    <w:rsid w:val="00130B07"/>
    <w:rsid w:val="00137F8E"/>
    <w:rsid w:val="00142613"/>
    <w:rsid w:val="001601E9"/>
    <w:rsid w:val="001609EF"/>
    <w:rsid w:val="001727BD"/>
    <w:rsid w:val="00176399"/>
    <w:rsid w:val="001A3043"/>
    <w:rsid w:val="001A5723"/>
    <w:rsid w:val="001A70EF"/>
    <w:rsid w:val="001B70BA"/>
    <w:rsid w:val="001C067A"/>
    <w:rsid w:val="001C690F"/>
    <w:rsid w:val="001D33A4"/>
    <w:rsid w:val="001D3CEF"/>
    <w:rsid w:val="001D607C"/>
    <w:rsid w:val="001D6F43"/>
    <w:rsid w:val="001E3641"/>
    <w:rsid w:val="001E6BB8"/>
    <w:rsid w:val="001F50F7"/>
    <w:rsid w:val="0020097E"/>
    <w:rsid w:val="002073A7"/>
    <w:rsid w:val="0022184A"/>
    <w:rsid w:val="002301DF"/>
    <w:rsid w:val="00232646"/>
    <w:rsid w:val="00236DE8"/>
    <w:rsid w:val="002471B2"/>
    <w:rsid w:val="002648BE"/>
    <w:rsid w:val="00272CFD"/>
    <w:rsid w:val="00283CD2"/>
    <w:rsid w:val="00290A26"/>
    <w:rsid w:val="002A793C"/>
    <w:rsid w:val="002B25DF"/>
    <w:rsid w:val="002B74A1"/>
    <w:rsid w:val="002D0DCA"/>
    <w:rsid w:val="002D4CC2"/>
    <w:rsid w:val="002F602E"/>
    <w:rsid w:val="003112DF"/>
    <w:rsid w:val="00311E22"/>
    <w:rsid w:val="003120EC"/>
    <w:rsid w:val="00337AB5"/>
    <w:rsid w:val="0034504B"/>
    <w:rsid w:val="003472F8"/>
    <w:rsid w:val="00350BFF"/>
    <w:rsid w:val="003534DF"/>
    <w:rsid w:val="00356813"/>
    <w:rsid w:val="00370462"/>
    <w:rsid w:val="00372596"/>
    <w:rsid w:val="0038003F"/>
    <w:rsid w:val="0039410D"/>
    <w:rsid w:val="00395D66"/>
    <w:rsid w:val="003A1171"/>
    <w:rsid w:val="003A5CF5"/>
    <w:rsid w:val="003C4894"/>
    <w:rsid w:val="003C4B9D"/>
    <w:rsid w:val="003C6E6C"/>
    <w:rsid w:val="003D301F"/>
    <w:rsid w:val="003E66F0"/>
    <w:rsid w:val="003F00CD"/>
    <w:rsid w:val="003F1BE6"/>
    <w:rsid w:val="00405595"/>
    <w:rsid w:val="0041214A"/>
    <w:rsid w:val="004239B6"/>
    <w:rsid w:val="004259A2"/>
    <w:rsid w:val="00427061"/>
    <w:rsid w:val="00432781"/>
    <w:rsid w:val="004344C4"/>
    <w:rsid w:val="00434E34"/>
    <w:rsid w:val="0044262F"/>
    <w:rsid w:val="00452910"/>
    <w:rsid w:val="00461EF0"/>
    <w:rsid w:val="004631B7"/>
    <w:rsid w:val="00480B88"/>
    <w:rsid w:val="004849EA"/>
    <w:rsid w:val="00496E52"/>
    <w:rsid w:val="00497CD9"/>
    <w:rsid w:val="004C22FB"/>
    <w:rsid w:val="004D3E66"/>
    <w:rsid w:val="004D4C00"/>
    <w:rsid w:val="004D58A1"/>
    <w:rsid w:val="004D608E"/>
    <w:rsid w:val="004E0FE4"/>
    <w:rsid w:val="004E40A3"/>
    <w:rsid w:val="004F2E12"/>
    <w:rsid w:val="004F5363"/>
    <w:rsid w:val="00501791"/>
    <w:rsid w:val="00502417"/>
    <w:rsid w:val="005048A7"/>
    <w:rsid w:val="00504D0A"/>
    <w:rsid w:val="0051452B"/>
    <w:rsid w:val="00527B73"/>
    <w:rsid w:val="00544D0B"/>
    <w:rsid w:val="00544F7A"/>
    <w:rsid w:val="00563B94"/>
    <w:rsid w:val="00566ABD"/>
    <w:rsid w:val="005721AB"/>
    <w:rsid w:val="00573CDA"/>
    <w:rsid w:val="00580A25"/>
    <w:rsid w:val="005877FD"/>
    <w:rsid w:val="0059140F"/>
    <w:rsid w:val="00594BC3"/>
    <w:rsid w:val="005A1775"/>
    <w:rsid w:val="005A3231"/>
    <w:rsid w:val="005A3B5D"/>
    <w:rsid w:val="005B3E9F"/>
    <w:rsid w:val="005B4B4A"/>
    <w:rsid w:val="005E684A"/>
    <w:rsid w:val="005E79D0"/>
    <w:rsid w:val="005F4E01"/>
    <w:rsid w:val="005F5AC8"/>
    <w:rsid w:val="00601E66"/>
    <w:rsid w:val="00610E73"/>
    <w:rsid w:val="00612B91"/>
    <w:rsid w:val="00614F53"/>
    <w:rsid w:val="00623FCA"/>
    <w:rsid w:val="006401B6"/>
    <w:rsid w:val="00641770"/>
    <w:rsid w:val="00671358"/>
    <w:rsid w:val="00672083"/>
    <w:rsid w:val="0068467D"/>
    <w:rsid w:val="006850C2"/>
    <w:rsid w:val="006A04AE"/>
    <w:rsid w:val="006A2B91"/>
    <w:rsid w:val="006A326E"/>
    <w:rsid w:val="006B44FE"/>
    <w:rsid w:val="006C08F2"/>
    <w:rsid w:val="006C4217"/>
    <w:rsid w:val="006E3CA9"/>
    <w:rsid w:val="006F2A53"/>
    <w:rsid w:val="006F3154"/>
    <w:rsid w:val="006F7A68"/>
    <w:rsid w:val="00700640"/>
    <w:rsid w:val="007052DA"/>
    <w:rsid w:val="0071084F"/>
    <w:rsid w:val="0073114B"/>
    <w:rsid w:val="007359AE"/>
    <w:rsid w:val="00741A30"/>
    <w:rsid w:val="00744F02"/>
    <w:rsid w:val="0075346E"/>
    <w:rsid w:val="00793899"/>
    <w:rsid w:val="00793FF7"/>
    <w:rsid w:val="007B5371"/>
    <w:rsid w:val="007C7513"/>
    <w:rsid w:val="007C7C4C"/>
    <w:rsid w:val="007D1914"/>
    <w:rsid w:val="007D1BFC"/>
    <w:rsid w:val="007E11A0"/>
    <w:rsid w:val="007F07E4"/>
    <w:rsid w:val="007F7AF2"/>
    <w:rsid w:val="0081776D"/>
    <w:rsid w:val="00820B07"/>
    <w:rsid w:val="00824075"/>
    <w:rsid w:val="00832CD7"/>
    <w:rsid w:val="00836137"/>
    <w:rsid w:val="00847CD0"/>
    <w:rsid w:val="00850211"/>
    <w:rsid w:val="00851E8E"/>
    <w:rsid w:val="0086461B"/>
    <w:rsid w:val="008671A9"/>
    <w:rsid w:val="0087121B"/>
    <w:rsid w:val="00871A74"/>
    <w:rsid w:val="0087618E"/>
    <w:rsid w:val="008770A8"/>
    <w:rsid w:val="00884305"/>
    <w:rsid w:val="008853CF"/>
    <w:rsid w:val="00892101"/>
    <w:rsid w:val="008A1944"/>
    <w:rsid w:val="008A5A3F"/>
    <w:rsid w:val="008B7BEF"/>
    <w:rsid w:val="008C14F9"/>
    <w:rsid w:val="008C15AE"/>
    <w:rsid w:val="008C7A84"/>
    <w:rsid w:val="008D4D1B"/>
    <w:rsid w:val="008D66AE"/>
    <w:rsid w:val="008F4858"/>
    <w:rsid w:val="009076B3"/>
    <w:rsid w:val="0092080F"/>
    <w:rsid w:val="00932CEF"/>
    <w:rsid w:val="00936242"/>
    <w:rsid w:val="00936DC8"/>
    <w:rsid w:val="00937043"/>
    <w:rsid w:val="00942AD1"/>
    <w:rsid w:val="0094564E"/>
    <w:rsid w:val="009512F5"/>
    <w:rsid w:val="00952513"/>
    <w:rsid w:val="00953871"/>
    <w:rsid w:val="00954550"/>
    <w:rsid w:val="00957555"/>
    <w:rsid w:val="009731D1"/>
    <w:rsid w:val="00983814"/>
    <w:rsid w:val="00997B6A"/>
    <w:rsid w:val="009A570B"/>
    <w:rsid w:val="009B32DD"/>
    <w:rsid w:val="009C1DD9"/>
    <w:rsid w:val="009C5EA5"/>
    <w:rsid w:val="009D32F7"/>
    <w:rsid w:val="009E4113"/>
    <w:rsid w:val="009E780A"/>
    <w:rsid w:val="009F3C2E"/>
    <w:rsid w:val="009F65D7"/>
    <w:rsid w:val="00A150DB"/>
    <w:rsid w:val="00A173FC"/>
    <w:rsid w:val="00A248A9"/>
    <w:rsid w:val="00A26648"/>
    <w:rsid w:val="00A457C9"/>
    <w:rsid w:val="00A51192"/>
    <w:rsid w:val="00A571B6"/>
    <w:rsid w:val="00A5785E"/>
    <w:rsid w:val="00A902C4"/>
    <w:rsid w:val="00A90450"/>
    <w:rsid w:val="00A95B46"/>
    <w:rsid w:val="00AA1A7C"/>
    <w:rsid w:val="00AB7E8D"/>
    <w:rsid w:val="00AB7F8D"/>
    <w:rsid w:val="00AC047F"/>
    <w:rsid w:val="00AD0075"/>
    <w:rsid w:val="00AD6C47"/>
    <w:rsid w:val="00AE2CA3"/>
    <w:rsid w:val="00AE3252"/>
    <w:rsid w:val="00AE5A0A"/>
    <w:rsid w:val="00AE6644"/>
    <w:rsid w:val="00B047BE"/>
    <w:rsid w:val="00B24DCE"/>
    <w:rsid w:val="00B26E6A"/>
    <w:rsid w:val="00B27E22"/>
    <w:rsid w:val="00B36E18"/>
    <w:rsid w:val="00B55666"/>
    <w:rsid w:val="00B80516"/>
    <w:rsid w:val="00B94150"/>
    <w:rsid w:val="00B94B6F"/>
    <w:rsid w:val="00B979F3"/>
    <w:rsid w:val="00BA309F"/>
    <w:rsid w:val="00BB2039"/>
    <w:rsid w:val="00BB2898"/>
    <w:rsid w:val="00BC6E05"/>
    <w:rsid w:val="00BD48ED"/>
    <w:rsid w:val="00BF0AD4"/>
    <w:rsid w:val="00BF1711"/>
    <w:rsid w:val="00C10501"/>
    <w:rsid w:val="00C1178E"/>
    <w:rsid w:val="00C21A70"/>
    <w:rsid w:val="00C23EFC"/>
    <w:rsid w:val="00C243A2"/>
    <w:rsid w:val="00C301D0"/>
    <w:rsid w:val="00C40965"/>
    <w:rsid w:val="00C47147"/>
    <w:rsid w:val="00C50EDF"/>
    <w:rsid w:val="00C651B5"/>
    <w:rsid w:val="00C73367"/>
    <w:rsid w:val="00C767F5"/>
    <w:rsid w:val="00C80075"/>
    <w:rsid w:val="00C82994"/>
    <w:rsid w:val="00C8588F"/>
    <w:rsid w:val="00C9079D"/>
    <w:rsid w:val="00C96302"/>
    <w:rsid w:val="00CA2D7B"/>
    <w:rsid w:val="00CA446D"/>
    <w:rsid w:val="00CB3656"/>
    <w:rsid w:val="00CC3990"/>
    <w:rsid w:val="00CD7852"/>
    <w:rsid w:val="00CD7C60"/>
    <w:rsid w:val="00CE333C"/>
    <w:rsid w:val="00CE353B"/>
    <w:rsid w:val="00CE4067"/>
    <w:rsid w:val="00CE6900"/>
    <w:rsid w:val="00D150CD"/>
    <w:rsid w:val="00D16F0E"/>
    <w:rsid w:val="00D22170"/>
    <w:rsid w:val="00D439FE"/>
    <w:rsid w:val="00D523C4"/>
    <w:rsid w:val="00D543DB"/>
    <w:rsid w:val="00D60437"/>
    <w:rsid w:val="00D6302D"/>
    <w:rsid w:val="00D66712"/>
    <w:rsid w:val="00D71F8E"/>
    <w:rsid w:val="00D85FAA"/>
    <w:rsid w:val="00D86E80"/>
    <w:rsid w:val="00D9184B"/>
    <w:rsid w:val="00DA0375"/>
    <w:rsid w:val="00DA3D32"/>
    <w:rsid w:val="00DA4D18"/>
    <w:rsid w:val="00DB0812"/>
    <w:rsid w:val="00DB17B2"/>
    <w:rsid w:val="00DB7110"/>
    <w:rsid w:val="00DC6AB2"/>
    <w:rsid w:val="00DD43AF"/>
    <w:rsid w:val="00DD5E38"/>
    <w:rsid w:val="00DD6D8C"/>
    <w:rsid w:val="00DD7EF4"/>
    <w:rsid w:val="00DD7F32"/>
    <w:rsid w:val="00DE160F"/>
    <w:rsid w:val="00E05E35"/>
    <w:rsid w:val="00E12C73"/>
    <w:rsid w:val="00E2196B"/>
    <w:rsid w:val="00E23228"/>
    <w:rsid w:val="00E23471"/>
    <w:rsid w:val="00E2467B"/>
    <w:rsid w:val="00E270C2"/>
    <w:rsid w:val="00E365F3"/>
    <w:rsid w:val="00E473B1"/>
    <w:rsid w:val="00E47695"/>
    <w:rsid w:val="00E47CBD"/>
    <w:rsid w:val="00E50123"/>
    <w:rsid w:val="00E57C90"/>
    <w:rsid w:val="00E63BFA"/>
    <w:rsid w:val="00E65927"/>
    <w:rsid w:val="00E708D1"/>
    <w:rsid w:val="00E7303E"/>
    <w:rsid w:val="00E85F1B"/>
    <w:rsid w:val="00EB3D83"/>
    <w:rsid w:val="00EB4195"/>
    <w:rsid w:val="00EB422B"/>
    <w:rsid w:val="00EB5F89"/>
    <w:rsid w:val="00EC67C6"/>
    <w:rsid w:val="00ED369A"/>
    <w:rsid w:val="00ED5930"/>
    <w:rsid w:val="00EE0CDA"/>
    <w:rsid w:val="00EF1C88"/>
    <w:rsid w:val="00EF28C3"/>
    <w:rsid w:val="00F001D6"/>
    <w:rsid w:val="00F07688"/>
    <w:rsid w:val="00F07952"/>
    <w:rsid w:val="00F10DF4"/>
    <w:rsid w:val="00F11B1E"/>
    <w:rsid w:val="00F175C7"/>
    <w:rsid w:val="00F249D2"/>
    <w:rsid w:val="00F26BE6"/>
    <w:rsid w:val="00F307DD"/>
    <w:rsid w:val="00F3351C"/>
    <w:rsid w:val="00F37746"/>
    <w:rsid w:val="00F406D3"/>
    <w:rsid w:val="00F4397D"/>
    <w:rsid w:val="00F63BC7"/>
    <w:rsid w:val="00F7608F"/>
    <w:rsid w:val="00F80E81"/>
    <w:rsid w:val="00F9272E"/>
    <w:rsid w:val="00F93D70"/>
    <w:rsid w:val="00FA4A43"/>
    <w:rsid w:val="00FB0626"/>
    <w:rsid w:val="00FB14E3"/>
    <w:rsid w:val="00FB2A21"/>
    <w:rsid w:val="00FB34E9"/>
    <w:rsid w:val="00FC3BF6"/>
    <w:rsid w:val="00FD0365"/>
    <w:rsid w:val="00FD4726"/>
    <w:rsid w:val="00FF7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5F7877"/>
  <w15:docId w15:val="{7E693C7B-F5A5-42B2-B471-41BF6A72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0CD"/>
    <w:rPr>
      <w:rFonts w:eastAsia="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rsid w:val="000250A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eastAsia="SimSun" w:cs="Times New Roman"/>
      <w:sz w:val="2"/>
      <w:lang w:eastAsia="zh-CN"/>
    </w:rPr>
  </w:style>
  <w:style w:type="paragraph" w:styleId="Header">
    <w:name w:val="header"/>
    <w:basedOn w:val="Normal"/>
    <w:link w:val="HeaderChar"/>
    <w:uiPriority w:val="99"/>
    <w:rsid w:val="0075346E"/>
    <w:pPr>
      <w:tabs>
        <w:tab w:val="center" w:pos="4680"/>
        <w:tab w:val="right" w:pos="9360"/>
      </w:tabs>
    </w:pPr>
  </w:style>
  <w:style w:type="character" w:customStyle="1" w:styleId="HeaderChar">
    <w:name w:val="Header Char"/>
    <w:basedOn w:val="DefaultParagraphFont"/>
    <w:link w:val="Header"/>
    <w:uiPriority w:val="99"/>
    <w:locked/>
    <w:rsid w:val="0075346E"/>
    <w:rPr>
      <w:rFonts w:eastAsia="SimSun" w:cs="Times New Roman"/>
      <w:sz w:val="24"/>
      <w:szCs w:val="24"/>
      <w:lang w:eastAsia="zh-CN"/>
    </w:rPr>
  </w:style>
  <w:style w:type="paragraph" w:styleId="Footer">
    <w:name w:val="footer"/>
    <w:basedOn w:val="Normal"/>
    <w:link w:val="FooterChar"/>
    <w:uiPriority w:val="99"/>
    <w:rsid w:val="0075346E"/>
    <w:pPr>
      <w:tabs>
        <w:tab w:val="center" w:pos="4680"/>
        <w:tab w:val="right" w:pos="9360"/>
      </w:tabs>
    </w:pPr>
  </w:style>
  <w:style w:type="character" w:customStyle="1" w:styleId="FooterChar">
    <w:name w:val="Footer Char"/>
    <w:basedOn w:val="DefaultParagraphFont"/>
    <w:link w:val="Footer"/>
    <w:uiPriority w:val="99"/>
    <w:locked/>
    <w:rsid w:val="0075346E"/>
    <w:rPr>
      <w:rFonts w:eastAsia="SimSun" w:cs="Times New Roman"/>
      <w:sz w:val="24"/>
      <w:szCs w:val="24"/>
      <w:lang w:eastAsia="zh-CN"/>
    </w:rPr>
  </w:style>
  <w:style w:type="paragraph" w:styleId="BalloonText">
    <w:name w:val="Balloon Text"/>
    <w:basedOn w:val="Normal"/>
    <w:link w:val="BalloonTextChar"/>
    <w:uiPriority w:val="99"/>
    <w:semiHidden/>
    <w:rsid w:val="0075346E"/>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75346E"/>
    <w:rPr>
      <w:rFonts w:ascii="Segoe UI" w:eastAsia="SimSun" w:hAnsi="Segoe UI" w:cs="Segoe UI"/>
      <w:sz w:val="18"/>
      <w:szCs w:val="18"/>
      <w:lang w:eastAsia="zh-CN"/>
    </w:rPr>
  </w:style>
  <w:style w:type="character" w:styleId="Hyperlink">
    <w:name w:val="Hyperlink"/>
    <w:basedOn w:val="DefaultParagraphFont"/>
    <w:uiPriority w:val="99"/>
    <w:unhideWhenUsed/>
    <w:rsid w:val="007B5371"/>
    <w:rPr>
      <w:color w:val="0000FF" w:themeColor="hyperlink"/>
      <w:u w:val="single"/>
    </w:rPr>
  </w:style>
  <w:style w:type="character" w:styleId="UnresolvedMention">
    <w:name w:val="Unresolved Mention"/>
    <w:basedOn w:val="DefaultParagraphFont"/>
    <w:uiPriority w:val="99"/>
    <w:semiHidden/>
    <w:unhideWhenUsed/>
    <w:rsid w:val="007B5371"/>
    <w:rPr>
      <w:color w:val="605E5C"/>
      <w:shd w:val="clear" w:color="auto" w:fill="E1DFDD"/>
    </w:rPr>
  </w:style>
  <w:style w:type="paragraph" w:styleId="ListParagraph">
    <w:name w:val="List Paragraph"/>
    <w:basedOn w:val="Normal"/>
    <w:uiPriority w:val="34"/>
    <w:qFormat/>
    <w:rsid w:val="0044262F"/>
    <w:pPr>
      <w:ind w:left="720"/>
      <w:contextualSpacing/>
    </w:pPr>
  </w:style>
  <w:style w:type="paragraph" w:customStyle="1" w:styleId="Default">
    <w:name w:val="Default"/>
    <w:rsid w:val="00AE2CA3"/>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massey@uad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19</Words>
  <Characters>4388</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Arkansas Master Gardener</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Master Gardener</dc:title>
  <dc:subject/>
  <dc:creator>Debbie Howell</dc:creator>
  <cp:keywords/>
  <dc:description/>
  <cp:lastModifiedBy>Tom Lefler</cp:lastModifiedBy>
  <cp:revision>4</cp:revision>
  <cp:lastPrinted>2023-02-17T17:29:00Z</cp:lastPrinted>
  <dcterms:created xsi:type="dcterms:W3CDTF">2025-08-22T18:34:00Z</dcterms:created>
  <dcterms:modified xsi:type="dcterms:W3CDTF">2025-08-26T13:22:00Z</dcterms:modified>
</cp:coreProperties>
</file>